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33F6" w:rsidRPr="003633F6" w:rsidRDefault="003633F6" w:rsidP="003633F6">
      <w:pPr>
        <w:jc w:val="center"/>
        <w:rPr>
          <w:b/>
          <w:sz w:val="28"/>
          <w:szCs w:val="28"/>
        </w:rPr>
      </w:pPr>
      <w:r w:rsidRPr="003633F6">
        <w:rPr>
          <w:b/>
          <w:sz w:val="28"/>
          <w:szCs w:val="28"/>
        </w:rPr>
        <w:t xml:space="preserve">SAMPLE </w:t>
      </w:r>
      <w:r w:rsidRPr="003633F6">
        <w:rPr>
          <w:b/>
          <w:sz w:val="28"/>
          <w:szCs w:val="28"/>
        </w:rPr>
        <w:t xml:space="preserve">PUBLIC ANNOUNCEMENT FOR A SPORTING EVENT OR OTHER COMMUNITY </w:t>
      </w:r>
      <w:r w:rsidRPr="003633F6">
        <w:rPr>
          <w:b/>
          <w:sz w:val="28"/>
          <w:szCs w:val="28"/>
        </w:rPr>
        <w:t>F</w:t>
      </w:r>
      <w:r w:rsidRPr="003633F6">
        <w:rPr>
          <w:b/>
          <w:sz w:val="28"/>
          <w:szCs w:val="28"/>
        </w:rPr>
        <w:t>ORUM</w:t>
      </w:r>
      <w:r w:rsidRPr="003633F6">
        <w:rPr>
          <w:b/>
          <w:sz w:val="28"/>
          <w:szCs w:val="28"/>
        </w:rPr>
        <w:t xml:space="preserve"> </w:t>
      </w:r>
    </w:p>
    <w:p w:rsidR="003633F6" w:rsidRDefault="003633F6" w:rsidP="003633F6">
      <w:r>
        <w:br/>
      </w:r>
      <w:r>
        <w:t>Below is an example of a public announcement that can be given in recognition of National Athletic Month</w:t>
      </w:r>
      <w:r>
        <w:t xml:space="preserve"> </w:t>
      </w:r>
      <w:r>
        <w:t>at a sporting event or other public speaking opportunity in your community.</w:t>
      </w:r>
      <w:r>
        <w:t xml:space="preserve"> Adapt as appropriate.</w:t>
      </w:r>
      <w:r>
        <w:br/>
      </w:r>
    </w:p>
    <w:p w:rsidR="003633F6" w:rsidRDefault="003633F6" w:rsidP="003633F6">
      <w:pPr>
        <w:jc w:val="both"/>
      </w:pPr>
      <w:r>
        <w:t>(EVERYONE/LADIES AND GENTLEMEN) PLEASE TURN YOUR ATTENTION TO (CENTER</w:t>
      </w:r>
      <w:r>
        <w:t xml:space="preserve"> </w:t>
      </w:r>
      <w:r>
        <w:t>COURT/THE 50-YARD LINE/THE HEAD TABLE). IN HONOR OF NATIONAL</w:t>
      </w:r>
      <w:r>
        <w:t xml:space="preserve"> </w:t>
      </w:r>
      <w:r>
        <w:t>ATHLETIC TRAINING MONTH, (INSERT YOUR SCHOOL/ORGANIZATION HERE) WOULD LIKE TO</w:t>
      </w:r>
      <w:r>
        <w:t xml:space="preserve"> </w:t>
      </w:r>
      <w:r>
        <w:t>RECOGNIZE SPECIAL VIP MEMBERS OF ITS (ATHLETIC/CORPORATE/COMMUNITY/MEDICAL)</w:t>
      </w:r>
      <w:r>
        <w:t xml:space="preserve"> </w:t>
      </w:r>
      <w:r>
        <w:t>FAMILY – ATHLETIC TRAINERS.”</w:t>
      </w:r>
    </w:p>
    <w:p w:rsidR="003633F6" w:rsidRDefault="003633F6" w:rsidP="003633F6">
      <w:pPr>
        <w:jc w:val="both"/>
      </w:pPr>
      <w:r>
        <w:t>DURING MARCH, ATHLETIC TRAINERS ACROSS AMERICA ARE BEING RECOGNIZED FOR THEIR</w:t>
      </w:r>
      <w:r>
        <w:t xml:space="preserve"> </w:t>
      </w:r>
      <w:r>
        <w:t>COMMITMENT TO HELPING PEOPLE PREVENT INJURIES AND STAY HEALTHY AND ACTIVE.</w:t>
      </w:r>
      <w:r>
        <w:t xml:space="preserve"> </w:t>
      </w:r>
      <w:r>
        <w:t>ATHLETIC TRAINERS ARE HEALTH CARE PROFESSIONALS. HIGHLY EDUCATED AND</w:t>
      </w:r>
      <w:r>
        <w:t xml:space="preserve"> </w:t>
      </w:r>
      <w:r>
        <w:t>DEDICATED TO THE JOB AT HAND, ATHLETIC TRAINERS CAN BE FOUND IN HIGH SCHOOLS AND</w:t>
      </w:r>
      <w:r>
        <w:t xml:space="preserve"> </w:t>
      </w:r>
      <w:r>
        <w:t>COLLEGES, CORPORATIONS, PROFESSIONAL SPORTS, THE MILITARY, PERFORMING ARTS</w:t>
      </w:r>
      <w:r>
        <w:t xml:space="preserve">, </w:t>
      </w:r>
      <w:r>
        <w:t xml:space="preserve">CLINICS, HOSPITALS AND PHYSICIAN OFFICES. </w:t>
      </w:r>
      <w:r>
        <w:t>ATHLETIC TRAINERS IMPACT HEALTH CARE THROUGH ACTION</w:t>
      </w:r>
      <w:r>
        <w:t>.</w:t>
      </w:r>
    </w:p>
    <w:p w:rsidR="003633F6" w:rsidRDefault="003633F6" w:rsidP="003633F6">
      <w:pPr>
        <w:jc w:val="both"/>
      </w:pPr>
      <w:r>
        <w:t>(INSERT SCHOOL/ORGANIZATION) WOULD LIKE TO SALUTE THE FOLLOWING ATHLETIC</w:t>
      </w:r>
      <w:r>
        <w:t xml:space="preserve"> </w:t>
      </w:r>
      <w:r>
        <w:t>TRAINER</w:t>
      </w:r>
      <w:r>
        <w:t>(</w:t>
      </w:r>
      <w:r>
        <w:t>S</w:t>
      </w:r>
      <w:r>
        <w:t>)</w:t>
      </w:r>
      <w:bookmarkStart w:id="0" w:name="_GoBack"/>
      <w:bookmarkEnd w:id="0"/>
      <w:r>
        <w:t xml:space="preserve"> FOR PROVIDING QUALITY HEALTH CARE FOR OUR (ATHLETES/EMPLOYEES) EVERY</w:t>
      </w:r>
      <w:r>
        <w:t xml:space="preserve"> </w:t>
      </w:r>
      <w:r>
        <w:t>DAY.</w:t>
      </w:r>
    </w:p>
    <w:p w:rsidR="003633F6" w:rsidRPr="00840D89" w:rsidRDefault="003633F6" w:rsidP="003633F6">
      <w:pPr>
        <w:jc w:val="both"/>
      </w:pPr>
      <w:r>
        <w:t>(AT THIS TIME, ANNOUNCE NAMES OF INDIVIDUALS TO BE RECOGNIZED)</w:t>
      </w:r>
      <w:r>
        <w:t xml:space="preserve"> </w:t>
      </w:r>
      <w:r>
        <w:t>WE APPRECIATE EACH AND EVERY ONE OF YOU. JOIN ME IN APPLAUDING THESE HEROES</w:t>
      </w:r>
      <w:r>
        <w:t xml:space="preserve"> </w:t>
      </w:r>
      <w:r>
        <w:t>AND IN CELEBRATING NATIONAL ATHLETIC TRAINING MONTH!</w:t>
      </w:r>
    </w:p>
    <w:p w:rsidR="0033435A" w:rsidRDefault="0033435A"/>
    <w:sectPr w:rsidR="0033435A"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868" w:rsidRDefault="003633F6" w:rsidP="008E5868">
    <w:pPr>
      <w:pStyle w:val="Header"/>
    </w:pPr>
    <w:r w:rsidRPr="008E5868">
      <w:rPr>
        <w:noProof/>
      </w:rPr>
      <w:drawing>
        <wp:anchor distT="0" distB="0" distL="114300" distR="114300" simplePos="0" relativeHeight="251659264" behindDoc="1" locked="0" layoutInCell="1" allowOverlap="1" wp14:anchorId="7D06DF74" wp14:editId="0BB754A3">
          <wp:simplePos x="0" y="0"/>
          <wp:positionH relativeFrom="page">
            <wp:align>left</wp:align>
          </wp:positionH>
          <wp:positionV relativeFrom="paragraph">
            <wp:posOffset>-466725</wp:posOffset>
          </wp:positionV>
          <wp:extent cx="7800975" cy="2314575"/>
          <wp:effectExtent l="0" t="0" r="9525" b="9525"/>
          <wp:wrapTight wrapText="bothSides">
            <wp:wrapPolygon edited="0">
              <wp:start x="0" y="0"/>
              <wp:lineTo x="0" y="21511"/>
              <wp:lineTo x="4958" y="21511"/>
              <wp:lineTo x="5011" y="21511"/>
              <wp:lineTo x="5591" y="17067"/>
              <wp:lineTo x="21574" y="16000"/>
              <wp:lineTo x="21574" y="0"/>
              <wp:lineTo x="0" y="0"/>
            </wp:wrapPolygon>
          </wp:wrapTight>
          <wp:docPr id="1" name="Picture 1" descr="F:\Departments\MarketingCommunications\External Marketing\NATM\NATM 2020\NATM Letterhead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epartments\MarketingCommunications\External Marketing\NATM\NATM 2020\NATM Letterhead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0975" cy="2314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jAzNzc1NzE0MzBQ0lEKTi0uzszPAykwrAUARBFStSwAAAA="/>
  </w:docVars>
  <w:rsids>
    <w:rsidRoot w:val="003633F6"/>
    <w:rsid w:val="0033435A"/>
    <w:rsid w:val="00363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8C17D"/>
  <w15:chartTrackingRefBased/>
  <w15:docId w15:val="{AD7B4AA3-387E-491F-BC24-4310B3FC2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33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33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3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A</Company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ey Hamilton</dc:creator>
  <cp:keywords/>
  <dc:description/>
  <cp:lastModifiedBy>Honey Hamilton</cp:lastModifiedBy>
  <cp:revision>1</cp:revision>
  <dcterms:created xsi:type="dcterms:W3CDTF">2020-02-24T15:11:00Z</dcterms:created>
  <dcterms:modified xsi:type="dcterms:W3CDTF">2020-02-24T15:16:00Z</dcterms:modified>
</cp:coreProperties>
</file>